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3A6" w:rsidRPr="00E40D6E" w:rsidRDefault="000313A6" w:rsidP="00E40D6E">
      <w:pPr>
        <w:pStyle w:val="Heading1"/>
      </w:pPr>
      <w:r w:rsidRPr="00E40D6E">
        <w:t xml:space="preserve">REQUESTS </w:t>
      </w:r>
      <w:r w:rsidR="00732F9B" w:rsidRPr="00E40D6E">
        <w:t xml:space="preserve">TO </w:t>
      </w:r>
      <w:r w:rsidR="00334871" w:rsidRPr="00E40D6E">
        <w:t>USE</w:t>
      </w:r>
      <w:r w:rsidR="00732F9B" w:rsidRPr="00E40D6E">
        <w:t xml:space="preserve"> </w:t>
      </w:r>
      <w:r w:rsidRPr="00E40D6E">
        <w:t>NSSE</w:t>
      </w:r>
      <w:r w:rsidR="00732F9B" w:rsidRPr="00E40D6E">
        <w:t xml:space="preserve"> SURVEY ITEMS</w:t>
      </w:r>
    </w:p>
    <w:p w:rsidR="000313A6" w:rsidRDefault="000313A6" w:rsidP="000313A6"/>
    <w:p w:rsidR="000313A6" w:rsidRDefault="000313A6" w:rsidP="000313A6">
      <w:r>
        <w:t>The National Survey of Student Engagement’s (</w:t>
      </w:r>
      <w:smartTag w:uri="urn:schemas-microsoft-com:office:smarttags" w:element="PersonName">
        <w:r>
          <w:t>NSSE</w:t>
        </w:r>
      </w:smartTag>
      <w:r>
        <w:t xml:space="preserve">) survey instrument, </w:t>
      </w:r>
      <w:r>
        <w:rPr>
          <w:i/>
        </w:rPr>
        <w:t>The College Student Report</w:t>
      </w:r>
      <w:r>
        <w:t xml:space="preserve">, is copyrighted and </w:t>
      </w:r>
      <w:proofErr w:type="gramStart"/>
      <w:r>
        <w:t>the copyright is owned by The Trustees of Indiana University</w:t>
      </w:r>
      <w:proofErr w:type="gramEnd"/>
      <w:r>
        <w:t xml:space="preserve">. Any use of survey items contained within </w:t>
      </w:r>
      <w:r>
        <w:rPr>
          <w:i/>
        </w:rPr>
        <w:t>The College Student Report</w:t>
      </w:r>
      <w:r>
        <w:t xml:space="preserve"> </w:t>
      </w:r>
      <w:proofErr w:type="gramStart"/>
      <w:r>
        <w:t>is prohibited</w:t>
      </w:r>
      <w:proofErr w:type="gramEnd"/>
      <w:r>
        <w:t xml:space="preserve"> without prior written permission from </w:t>
      </w:r>
      <w:smartTag w:uri="urn:schemas-microsoft-com:office:smarttags" w:element="place">
        <w:smartTag w:uri="urn:schemas-microsoft-com:office:smarttags" w:element="PlaceName">
          <w:r>
            <w:t>Indiana</w:t>
          </w:r>
        </w:smartTag>
        <w:r>
          <w:t xml:space="preserve"> </w:t>
        </w:r>
        <w:smartTag w:uri="urn:schemas-microsoft-com:office:smarttags" w:element="PlaceType">
          <w:r>
            <w:t>University</w:t>
          </w:r>
        </w:smartTag>
      </w:smartTag>
      <w:r>
        <w:t>.</w:t>
      </w:r>
    </w:p>
    <w:p w:rsidR="000313A6" w:rsidRDefault="000313A6" w:rsidP="000313A6"/>
    <w:p w:rsidR="000313A6" w:rsidRDefault="000313A6" w:rsidP="000313A6">
      <w:r>
        <w:t xml:space="preserve">In addition, as a non-subsidized, cost-recovery project, the NSSE program may ask researchers who wish to borrow from, adapt, or translate the NSSE instrument to pay a fair price for the time and effort the NSSE staff put into forming such Agreements, and as </w:t>
      </w:r>
      <w:r w:rsidR="0046147C">
        <w:t>reasonable estimate</w:t>
      </w:r>
      <w:r>
        <w:t xml:space="preserve"> of the value of NSSE’s intellectual property.</w:t>
      </w:r>
    </w:p>
    <w:p w:rsidR="00732F9B" w:rsidRDefault="00732F9B" w:rsidP="000313A6"/>
    <w:p w:rsidR="00732F9B" w:rsidRDefault="00732F9B" w:rsidP="000313A6">
      <w:r>
        <w:t>In addition, such Agreements typically entail the following terms</w:t>
      </w:r>
      <w:r w:rsidR="00076DB2">
        <w:t xml:space="preserve"> </w:t>
      </w:r>
      <w:r w:rsidR="000A0E26">
        <w:t xml:space="preserve">briefly described </w:t>
      </w:r>
      <w:r w:rsidR="00076DB2">
        <w:t>below</w:t>
      </w:r>
      <w:r w:rsidR="000A0E26">
        <w:t xml:space="preserve">, but </w:t>
      </w:r>
      <w:r w:rsidR="00076DB2">
        <w:t xml:space="preserve">to </w:t>
      </w:r>
      <w:r w:rsidR="000A0E26">
        <w:t>appear in formal legal</w:t>
      </w:r>
      <w:r w:rsidR="00076DB2">
        <w:t xml:space="preserve"> detail in the actual Agreement:</w:t>
      </w:r>
    </w:p>
    <w:p w:rsidR="000313A6" w:rsidRDefault="000313A6" w:rsidP="000313A6"/>
    <w:p w:rsidR="00732F9B" w:rsidRDefault="00732F9B" w:rsidP="00732F9B">
      <w:pPr>
        <w:numPr>
          <w:ilvl w:val="0"/>
          <w:numId w:val="5"/>
        </w:numPr>
        <w:spacing w:after="200"/>
      </w:pPr>
      <w:r>
        <w:t xml:space="preserve">That all details of the </w:t>
      </w:r>
      <w:r w:rsidR="000A0E26">
        <w:t>license</w:t>
      </w:r>
      <w:r>
        <w:t xml:space="preserve"> be negotiated in advance and in writing</w:t>
      </w:r>
      <w:r w:rsidR="000313A6">
        <w:t>, which is inc</w:t>
      </w:r>
      <w:r>
        <w:t>orporated by reference into the Agreement;</w:t>
      </w:r>
    </w:p>
    <w:p w:rsidR="000313A6" w:rsidRDefault="00732F9B" w:rsidP="00732F9B">
      <w:pPr>
        <w:numPr>
          <w:ilvl w:val="0"/>
          <w:numId w:val="5"/>
        </w:numPr>
        <w:spacing w:after="200"/>
      </w:pPr>
      <w:r>
        <w:t>The</w:t>
      </w:r>
      <w:r w:rsidR="000313A6">
        <w:t xml:space="preserve"> </w:t>
      </w:r>
      <w:r>
        <w:t>Agreement</w:t>
      </w:r>
      <w:r w:rsidR="000313A6">
        <w:t xml:space="preserve"> does </w:t>
      </w:r>
      <w:r w:rsidR="000313A6">
        <w:rPr>
          <w:u w:val="single"/>
        </w:rPr>
        <w:t>not</w:t>
      </w:r>
      <w:r w:rsidR="000313A6">
        <w:t xml:space="preserve"> include any right to sublicense others.</w:t>
      </w:r>
      <w:r>
        <w:t xml:space="preserve"> </w:t>
      </w:r>
      <w:r w:rsidR="000313A6">
        <w:t xml:space="preserve">Any different or repeated use of the item(s) </w:t>
      </w:r>
      <w:r>
        <w:t>require an additional license;</w:t>
      </w:r>
    </w:p>
    <w:p w:rsidR="000A0E26" w:rsidRDefault="00732F9B" w:rsidP="000A0E26">
      <w:pPr>
        <w:numPr>
          <w:ilvl w:val="0"/>
          <w:numId w:val="5"/>
        </w:numPr>
        <w:spacing w:after="200"/>
      </w:pPr>
      <w:r>
        <w:t xml:space="preserve">The </w:t>
      </w:r>
      <w:r w:rsidR="000A0E26">
        <w:t>researcher</w:t>
      </w:r>
      <w:r>
        <w:t xml:space="preserve"> </w:t>
      </w:r>
      <w:r w:rsidR="000A0E26">
        <w:t>agrees:</w:t>
      </w:r>
    </w:p>
    <w:p w:rsidR="000A0E26" w:rsidRDefault="000A0E26" w:rsidP="000A0E26">
      <w:pPr>
        <w:numPr>
          <w:ilvl w:val="1"/>
          <w:numId w:val="5"/>
        </w:numPr>
        <w:spacing w:after="200"/>
      </w:pPr>
      <w:r>
        <w:t xml:space="preserve">To </w:t>
      </w:r>
      <w:r w:rsidR="000313A6">
        <w:t xml:space="preserve">provide to </w:t>
      </w:r>
      <w:smartTag w:uri="urn:schemas-microsoft-com:office:smarttags" w:element="PersonName">
        <w:r w:rsidR="000313A6">
          <w:t>NSSE</w:t>
        </w:r>
      </w:smartTag>
      <w:r w:rsidR="000313A6">
        <w:t xml:space="preserve"> frequency distributions an</w:t>
      </w:r>
      <w:r w:rsidR="00732F9B">
        <w:t>d means on the licensed item(s)</w:t>
      </w:r>
      <w:r>
        <w:t>;</w:t>
      </w:r>
    </w:p>
    <w:p w:rsidR="000A0E26" w:rsidRDefault="003B16B2" w:rsidP="000A0E26">
      <w:pPr>
        <w:numPr>
          <w:ilvl w:val="1"/>
          <w:numId w:val="5"/>
        </w:numPr>
        <w:spacing w:after="200"/>
      </w:pPr>
      <w:r>
        <w:t>On the survey form it</w:t>
      </w:r>
      <w:r w:rsidR="00172BD5">
        <w:t>self, and i</w:t>
      </w:r>
      <w:r w:rsidR="000313A6">
        <w:t xml:space="preserve">n all publications or presentations of data obtained through the licensed item(s), to </w:t>
      </w:r>
      <w:r w:rsidR="000A0E26">
        <w:t>note that the items were</w:t>
      </w:r>
      <w:r w:rsidR="000313A6">
        <w:t xml:space="preserve"> used with permission from</w:t>
      </w:r>
      <w:r w:rsidR="000A0E26">
        <w:t xml:space="preserve"> Indiana University</w:t>
      </w:r>
      <w:r w:rsidR="000313A6">
        <w:t>;</w:t>
      </w:r>
    </w:p>
    <w:p w:rsidR="000A0E26" w:rsidRDefault="000A0E26" w:rsidP="000A0E26">
      <w:pPr>
        <w:numPr>
          <w:ilvl w:val="1"/>
          <w:numId w:val="5"/>
        </w:numPr>
        <w:spacing w:after="200"/>
      </w:pPr>
      <w:r>
        <w:t>T</w:t>
      </w:r>
      <w:r w:rsidR="000313A6">
        <w:t xml:space="preserve">o provide to </w:t>
      </w:r>
      <w:smartTag w:uri="urn:schemas-microsoft-com:office:smarttags" w:element="PersonName">
        <w:r w:rsidR="000313A6">
          <w:t>NSSE</w:t>
        </w:r>
      </w:smartTag>
      <w:r w:rsidR="000313A6">
        <w:t xml:space="preserve"> a copy of </w:t>
      </w:r>
      <w:r>
        <w:t>all</w:t>
      </w:r>
      <w:r w:rsidR="000313A6">
        <w:t xml:space="preserve"> survey</w:t>
      </w:r>
      <w:r>
        <w:t>s</w:t>
      </w:r>
      <w:r w:rsidR="000313A6">
        <w:t xml:space="preserve"> </w:t>
      </w:r>
      <w:r>
        <w:t xml:space="preserve">that include NSSE items or </w:t>
      </w:r>
      <w:r w:rsidR="000313A6">
        <w:t>modified items</w:t>
      </w:r>
      <w:r>
        <w:t>; and</w:t>
      </w:r>
    </w:p>
    <w:p w:rsidR="000313A6" w:rsidRDefault="000A0E26" w:rsidP="000A0E26">
      <w:pPr>
        <w:numPr>
          <w:ilvl w:val="1"/>
          <w:numId w:val="5"/>
        </w:numPr>
        <w:spacing w:after="200"/>
      </w:pPr>
      <w:r>
        <w:t>T</w:t>
      </w:r>
      <w:r w:rsidR="000313A6">
        <w:t xml:space="preserve">o provide to NSSE a copy of all reports, presentations, analyses, or other materials in which the </w:t>
      </w:r>
      <w:r>
        <w:t xml:space="preserve">borrowed </w:t>
      </w:r>
      <w:r w:rsidR="000313A6">
        <w:t>item(s) are pre</w:t>
      </w:r>
      <w:r w:rsidR="00F7292A">
        <w:t>sented, discussed, or analyzed.</w:t>
      </w:r>
    </w:p>
    <w:p w:rsidR="000313A6" w:rsidRDefault="000A0E26" w:rsidP="00732F9B">
      <w:pPr>
        <w:numPr>
          <w:ilvl w:val="0"/>
          <w:numId w:val="5"/>
        </w:numPr>
        <w:spacing w:after="200"/>
      </w:pPr>
      <w:r>
        <w:t xml:space="preserve">The Agreement will include an </w:t>
      </w:r>
      <w:r w:rsidR="000313A6">
        <w:t>expiration date</w:t>
      </w:r>
      <w:r w:rsidR="000313A6" w:rsidRPr="004C13B5">
        <w:t>.</w:t>
      </w:r>
    </w:p>
    <w:p w:rsidR="00076DB2" w:rsidRPr="004C13B5" w:rsidRDefault="00076DB2" w:rsidP="00732F9B">
      <w:pPr>
        <w:numPr>
          <w:ilvl w:val="0"/>
          <w:numId w:val="5"/>
        </w:numPr>
        <w:spacing w:after="200"/>
      </w:pPr>
      <w:r>
        <w:t>Other terms as deemed necessary to govern the Agreement as determined by either party.</w:t>
      </w:r>
    </w:p>
    <w:p w:rsidR="000313A6" w:rsidRDefault="000313A6" w:rsidP="00192845">
      <w:pPr>
        <w:jc w:val="center"/>
        <w:rPr>
          <w:b/>
          <w:sz w:val="28"/>
          <w:u w:val="single"/>
        </w:rPr>
      </w:pPr>
    </w:p>
    <w:p w:rsidR="00AC7364" w:rsidRPr="00D540B1" w:rsidRDefault="00AC7364" w:rsidP="004244AF">
      <w:pPr>
        <w:rPr>
          <w:b/>
          <w:sz w:val="28"/>
        </w:rPr>
      </w:pPr>
    </w:p>
    <w:p w:rsidR="004244AF" w:rsidRPr="00E40D6E" w:rsidRDefault="004244AF" w:rsidP="00E40D6E">
      <w:pPr>
        <w:pStyle w:val="Heading2"/>
      </w:pPr>
      <w:r w:rsidRPr="00E40D6E">
        <w:br w:type="page"/>
      </w:r>
      <w:r w:rsidRPr="00E40D6E">
        <w:lastRenderedPageBreak/>
        <w:t xml:space="preserve">Proposal to Use Items from </w:t>
      </w:r>
      <w:proofErr w:type="gramStart"/>
      <w:r w:rsidRPr="00E40D6E">
        <w:t>The</w:t>
      </w:r>
      <w:proofErr w:type="gramEnd"/>
      <w:r w:rsidRPr="00E40D6E">
        <w:t xml:space="preserve"> College Student Report</w:t>
      </w:r>
    </w:p>
    <w:p w:rsidR="004244AF" w:rsidRDefault="004244AF" w:rsidP="004244AF"/>
    <w:p w:rsidR="004244AF" w:rsidRDefault="004244AF" w:rsidP="004244AF">
      <w:pPr>
        <w:rPr>
          <w:b/>
          <w:i/>
        </w:rPr>
      </w:pPr>
      <w:r>
        <w:rPr>
          <w:b/>
          <w:i/>
        </w:rPr>
        <w:t>Contact information:</w:t>
      </w:r>
    </w:p>
    <w:p w:rsidR="00902DEE" w:rsidRDefault="00902DEE" w:rsidP="00902D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</w:tblGrid>
      <w:tr w:rsidR="00902DEE" w:rsidRPr="004B1FBD" w:rsidTr="001A450A">
        <w:trPr>
          <w:cantSplit/>
          <w:trHeight w:val="20"/>
        </w:trPr>
        <w:tc>
          <w:tcPr>
            <w:tcW w:w="4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bookmarkStart w:id="0" w:name="Text15"/>
          <w:p w:rsidR="00902DEE" w:rsidRPr="004B1FBD" w:rsidRDefault="00902DEE" w:rsidP="001A450A"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0"/>
          </w:p>
        </w:tc>
      </w:tr>
      <w:tr w:rsidR="00902DEE" w:rsidRPr="004B1FBD" w:rsidTr="001A450A">
        <w:trPr>
          <w:cantSplit/>
          <w:trHeight w:val="20"/>
        </w:trPr>
        <w:tc>
          <w:tcPr>
            <w:tcW w:w="4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Date</w:t>
            </w:r>
          </w:p>
        </w:tc>
      </w:tr>
    </w:tbl>
    <w:p w:rsidR="00902DEE" w:rsidRPr="005E6F8D" w:rsidRDefault="00902DEE" w:rsidP="00902DEE"/>
    <w:tbl>
      <w:tblPr>
        <w:tblpPr w:leftFromText="187" w:rightFromText="187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0"/>
        <w:gridCol w:w="4680"/>
      </w:tblGrid>
      <w:tr w:rsidR="00902DEE" w:rsidTr="001A450A">
        <w:trPr>
          <w:cantSplit/>
          <w:trHeight w:val="20"/>
        </w:trPr>
        <w:tc>
          <w:tcPr>
            <w:tcW w:w="4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bookmarkStart w:id="1" w:name="_GoBack"/>
          <w:bookmarkEnd w:id="1"/>
          <w:p w:rsidR="00902DEE" w:rsidRDefault="00902DEE" w:rsidP="001A450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4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902DEE" w:rsidTr="001A450A">
        <w:trPr>
          <w:cantSplit/>
          <w:trHeight w:val="20"/>
        </w:trPr>
        <w:tc>
          <w:tcPr>
            <w:tcW w:w="4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Last Name</w:t>
            </w:r>
          </w:p>
        </w:tc>
        <w:tc>
          <w:tcPr>
            <w:tcW w:w="4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First Name</w:t>
            </w:r>
          </w:p>
        </w:tc>
      </w:tr>
    </w:tbl>
    <w:p w:rsidR="00902DEE" w:rsidRDefault="00902DEE" w:rsidP="00902D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902DEE" w:rsidTr="001A450A">
        <w:tc>
          <w:tcPr>
            <w:tcW w:w="95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4"/>
          </w:p>
        </w:tc>
      </w:tr>
      <w:tr w:rsidR="00902DEE" w:rsidTr="001A450A">
        <w:tc>
          <w:tcPr>
            <w:tcW w:w="95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Title</w:t>
            </w:r>
          </w:p>
        </w:tc>
      </w:tr>
    </w:tbl>
    <w:p w:rsidR="00902DEE" w:rsidRDefault="00902DEE" w:rsidP="00902D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902DEE" w:rsidTr="001A450A">
        <w:tc>
          <w:tcPr>
            <w:tcW w:w="95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902DEE" w:rsidTr="001A450A">
        <w:tc>
          <w:tcPr>
            <w:tcW w:w="95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Institution</w:t>
            </w:r>
          </w:p>
        </w:tc>
      </w:tr>
    </w:tbl>
    <w:p w:rsidR="00902DEE" w:rsidRDefault="00902DEE" w:rsidP="00902D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902DEE" w:rsidTr="001A450A">
        <w:tc>
          <w:tcPr>
            <w:tcW w:w="95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</w:tc>
      </w:tr>
      <w:tr w:rsidR="00902DEE" w:rsidTr="001A450A">
        <w:tc>
          <w:tcPr>
            <w:tcW w:w="95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Office</w:t>
            </w:r>
          </w:p>
        </w:tc>
      </w:tr>
    </w:tbl>
    <w:p w:rsidR="00902DEE" w:rsidRDefault="00902DEE" w:rsidP="00902D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902DEE" w:rsidTr="001A450A">
        <w:tc>
          <w:tcPr>
            <w:tcW w:w="95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902DEE" w:rsidTr="001A450A">
        <w:tc>
          <w:tcPr>
            <w:tcW w:w="95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Address</w:t>
            </w:r>
          </w:p>
        </w:tc>
      </w:tr>
    </w:tbl>
    <w:p w:rsidR="00902DEE" w:rsidRDefault="00902DEE" w:rsidP="00902D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448"/>
        <w:gridCol w:w="1440"/>
        <w:gridCol w:w="2808"/>
      </w:tblGrid>
      <w:tr w:rsidR="00902DEE" w:rsidTr="001A450A"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8" w:name="Text1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2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9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0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0"/>
          </w:p>
        </w:tc>
        <w:tc>
          <w:tcPr>
            <w:tcW w:w="28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1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1"/>
          </w:p>
        </w:tc>
      </w:tr>
      <w:tr w:rsidR="00902DEE" w:rsidTr="001A450A">
        <w:tc>
          <w:tcPr>
            <w:tcW w:w="28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City</w:t>
            </w:r>
          </w:p>
        </w:tc>
        <w:tc>
          <w:tcPr>
            <w:tcW w:w="24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State/Provinc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Zip or Postal Code</w:t>
            </w:r>
          </w:p>
        </w:tc>
        <w:tc>
          <w:tcPr>
            <w:tcW w:w="28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Country</w:t>
            </w:r>
          </w:p>
        </w:tc>
      </w:tr>
    </w:tbl>
    <w:p w:rsidR="00902DEE" w:rsidRDefault="00902DEE" w:rsidP="00902D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0"/>
        <w:gridCol w:w="4680"/>
      </w:tblGrid>
      <w:tr w:rsidR="00902DEE" w:rsidTr="001A450A">
        <w:tc>
          <w:tcPr>
            <w:tcW w:w="4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2"/>
          </w:p>
        </w:tc>
        <w:tc>
          <w:tcPr>
            <w:tcW w:w="4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</w:tr>
      <w:tr w:rsidR="00902DEE" w:rsidTr="001A450A">
        <w:tc>
          <w:tcPr>
            <w:tcW w:w="4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Phone</w:t>
            </w:r>
          </w:p>
        </w:tc>
        <w:tc>
          <w:tcPr>
            <w:tcW w:w="4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Fax</w:t>
            </w:r>
          </w:p>
        </w:tc>
      </w:tr>
    </w:tbl>
    <w:p w:rsidR="00902DEE" w:rsidRDefault="00902DEE" w:rsidP="00902DE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88"/>
      </w:tblGrid>
      <w:tr w:rsidR="00902DEE" w:rsidTr="001A450A">
        <w:tc>
          <w:tcPr>
            <w:tcW w:w="47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02DEE" w:rsidRDefault="00902DEE" w:rsidP="001A450A"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</w:tr>
      <w:tr w:rsidR="00902DEE" w:rsidTr="001A450A">
        <w:tc>
          <w:tcPr>
            <w:tcW w:w="47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02DEE" w:rsidRPr="003833A8" w:rsidRDefault="00902DEE" w:rsidP="001A450A">
            <w:pPr>
              <w:rPr>
                <w:sz w:val="14"/>
                <w:szCs w:val="14"/>
              </w:rPr>
            </w:pPr>
            <w:r w:rsidRPr="003833A8">
              <w:rPr>
                <w:sz w:val="14"/>
                <w:szCs w:val="14"/>
              </w:rPr>
              <w:t>Email</w:t>
            </w:r>
          </w:p>
        </w:tc>
      </w:tr>
    </w:tbl>
    <w:p w:rsidR="00E40D6E" w:rsidRDefault="00E40D6E" w:rsidP="00902DEE">
      <w:pPr>
        <w:rPr>
          <w:b/>
          <w:i/>
        </w:rPr>
      </w:pPr>
    </w:p>
    <w:p w:rsidR="00E40D6E" w:rsidRDefault="00E40D6E" w:rsidP="00E40D6E">
      <w:r>
        <w:br w:type="page"/>
      </w:r>
    </w:p>
    <w:p w:rsidR="004244AF" w:rsidRDefault="004244AF" w:rsidP="004244AF">
      <w:pPr>
        <w:rPr>
          <w:b/>
          <w:i/>
        </w:rPr>
      </w:pPr>
    </w:p>
    <w:p w:rsidR="004244AF" w:rsidRDefault="004244AF" w:rsidP="004244AF">
      <w:pPr>
        <w:rPr>
          <w:b/>
          <w:i/>
        </w:rPr>
      </w:pPr>
      <w:r>
        <w:rPr>
          <w:b/>
          <w:i/>
        </w:rPr>
        <w:t xml:space="preserve">Please </w:t>
      </w:r>
      <w:r w:rsidR="009B28DF">
        <w:rPr>
          <w:b/>
          <w:i/>
        </w:rPr>
        <w:t xml:space="preserve">briefly answer the following questions. </w:t>
      </w:r>
      <w:r>
        <w:rPr>
          <w:b/>
          <w:i/>
        </w:rPr>
        <w:t xml:space="preserve"> Feel free to attach additional documents in support of the proposal.</w:t>
      </w:r>
    </w:p>
    <w:p w:rsidR="004244AF" w:rsidRDefault="004244AF" w:rsidP="004244AF">
      <w:pPr>
        <w:tabs>
          <w:tab w:val="left" w:pos="360"/>
        </w:tabs>
        <w:ind w:left="360" w:hanging="360"/>
      </w:pPr>
    </w:p>
    <w:p w:rsidR="004244AF" w:rsidRPr="00A974E1" w:rsidRDefault="007D619B" w:rsidP="004244AF">
      <w:pPr>
        <w:numPr>
          <w:ilvl w:val="0"/>
          <w:numId w:val="7"/>
        </w:numPr>
        <w:tabs>
          <w:tab w:val="left" w:pos="360"/>
        </w:tabs>
        <w:ind w:left="360" w:hanging="360"/>
        <w:rPr>
          <w:b/>
        </w:rPr>
      </w:pPr>
      <w:r w:rsidRPr="00A974E1">
        <w:rPr>
          <w:b/>
          <w:color w:val="333333"/>
        </w:rPr>
        <w:t>How many faculty will be participating?</w:t>
      </w:r>
    </w:p>
    <w:p w:rsidR="004244AF" w:rsidRDefault="00902DEE" w:rsidP="004244AF">
      <w:pPr>
        <w:tabs>
          <w:tab w:val="left" w:pos="360"/>
        </w:tabs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902DEE" w:rsidRPr="00A974E1" w:rsidRDefault="00902DEE" w:rsidP="004244AF">
      <w:pPr>
        <w:tabs>
          <w:tab w:val="left" w:pos="360"/>
        </w:tabs>
        <w:rPr>
          <w:b/>
        </w:rPr>
      </w:pPr>
    </w:p>
    <w:p w:rsidR="004244AF" w:rsidRPr="00A974E1" w:rsidRDefault="007D619B" w:rsidP="004244AF">
      <w:pPr>
        <w:numPr>
          <w:ilvl w:val="0"/>
          <w:numId w:val="7"/>
        </w:numPr>
        <w:tabs>
          <w:tab w:val="left" w:pos="360"/>
        </w:tabs>
        <w:ind w:left="360" w:hanging="360"/>
        <w:rPr>
          <w:b/>
        </w:rPr>
      </w:pPr>
      <w:r w:rsidRPr="00A974E1">
        <w:rPr>
          <w:b/>
          <w:color w:val="333333"/>
        </w:rPr>
        <w:t>How many classes will be included?</w:t>
      </w:r>
    </w:p>
    <w:p w:rsidR="004244AF" w:rsidRDefault="00902DEE" w:rsidP="004244AF">
      <w:pPr>
        <w:tabs>
          <w:tab w:val="left" w:pos="360"/>
        </w:tabs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902DEE" w:rsidRPr="00A974E1" w:rsidRDefault="00902DEE" w:rsidP="004244AF">
      <w:pPr>
        <w:tabs>
          <w:tab w:val="left" w:pos="360"/>
        </w:tabs>
        <w:rPr>
          <w:b/>
        </w:rPr>
      </w:pPr>
    </w:p>
    <w:p w:rsidR="004244AF" w:rsidRPr="00A974E1" w:rsidRDefault="007D619B" w:rsidP="004244AF">
      <w:pPr>
        <w:numPr>
          <w:ilvl w:val="0"/>
          <w:numId w:val="7"/>
        </w:numPr>
        <w:tabs>
          <w:tab w:val="left" w:pos="360"/>
        </w:tabs>
        <w:ind w:left="360" w:hanging="360"/>
        <w:rPr>
          <w:b/>
        </w:rPr>
      </w:pPr>
      <w:r w:rsidRPr="00A974E1">
        <w:rPr>
          <w:b/>
          <w:color w:val="333333"/>
        </w:rPr>
        <w:t>When will the CLASSEs be administered?</w:t>
      </w:r>
    </w:p>
    <w:p w:rsidR="004244AF" w:rsidRDefault="00902DEE" w:rsidP="004244AF">
      <w:pPr>
        <w:tabs>
          <w:tab w:val="left" w:pos="360"/>
        </w:tabs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902DEE" w:rsidRPr="00A974E1" w:rsidRDefault="00902DEE" w:rsidP="004244AF">
      <w:pPr>
        <w:tabs>
          <w:tab w:val="left" w:pos="360"/>
        </w:tabs>
        <w:rPr>
          <w:b/>
        </w:rPr>
      </w:pPr>
    </w:p>
    <w:p w:rsidR="004244AF" w:rsidRPr="00A974E1" w:rsidRDefault="007D619B" w:rsidP="004244AF">
      <w:pPr>
        <w:numPr>
          <w:ilvl w:val="0"/>
          <w:numId w:val="7"/>
        </w:numPr>
        <w:tabs>
          <w:tab w:val="left" w:pos="360"/>
        </w:tabs>
        <w:ind w:left="360" w:hanging="360"/>
        <w:rPr>
          <w:b/>
        </w:rPr>
      </w:pPr>
      <w:r w:rsidRPr="00A974E1">
        <w:rPr>
          <w:b/>
          <w:color w:val="333333"/>
        </w:rPr>
        <w:t>How will the CLASSEs be administered?</w:t>
      </w:r>
    </w:p>
    <w:p w:rsidR="004244AF" w:rsidRDefault="00902DEE" w:rsidP="004244AF">
      <w:pPr>
        <w:tabs>
          <w:tab w:val="left" w:pos="360"/>
        </w:tabs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902DEE" w:rsidRPr="00A974E1" w:rsidRDefault="00902DEE" w:rsidP="004244AF">
      <w:pPr>
        <w:tabs>
          <w:tab w:val="left" w:pos="360"/>
        </w:tabs>
        <w:rPr>
          <w:b/>
        </w:rPr>
      </w:pPr>
    </w:p>
    <w:p w:rsidR="004244AF" w:rsidRPr="00A974E1" w:rsidRDefault="007D619B" w:rsidP="004244AF">
      <w:pPr>
        <w:numPr>
          <w:ilvl w:val="0"/>
          <w:numId w:val="7"/>
        </w:numPr>
        <w:tabs>
          <w:tab w:val="left" w:pos="360"/>
        </w:tabs>
        <w:ind w:left="360" w:hanging="360"/>
        <w:rPr>
          <w:b/>
        </w:rPr>
      </w:pPr>
      <w:r w:rsidRPr="00A974E1">
        <w:rPr>
          <w:b/>
          <w:color w:val="333333"/>
        </w:rPr>
        <w:t>Have you used or adapted any NSSE or FSSE item and included them as one of your optional 8 course-specific items?</w:t>
      </w:r>
    </w:p>
    <w:p w:rsidR="004244AF" w:rsidRPr="00A974E1" w:rsidRDefault="00902DEE" w:rsidP="004244AF">
      <w:pPr>
        <w:pStyle w:val="ListParagraph"/>
        <w:ind w:left="0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001DA7" w:rsidRPr="00A974E1" w:rsidRDefault="00001DA7" w:rsidP="00001DA7">
      <w:pPr>
        <w:numPr>
          <w:ilvl w:val="0"/>
          <w:numId w:val="7"/>
        </w:numPr>
        <w:tabs>
          <w:tab w:val="left" w:pos="360"/>
        </w:tabs>
        <w:ind w:left="360" w:hanging="360"/>
        <w:rPr>
          <w:b/>
        </w:rPr>
      </w:pPr>
      <w:r>
        <w:rPr>
          <w:b/>
          <w:color w:val="333333"/>
        </w:rPr>
        <w:t>Are you a student working on your dissertation</w:t>
      </w:r>
      <w:r w:rsidRPr="00A974E1">
        <w:rPr>
          <w:b/>
          <w:color w:val="333333"/>
        </w:rPr>
        <w:t>?</w:t>
      </w:r>
      <w:r>
        <w:rPr>
          <w:b/>
          <w:color w:val="333333"/>
        </w:rPr>
        <w:t xml:space="preserve"> If yes, please include your advisor’s name and title below.</w:t>
      </w:r>
    </w:p>
    <w:p w:rsidR="00A974E1" w:rsidRDefault="00001DA7"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sectPr w:rsidR="00A974E1" w:rsidSect="001C2C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2016" w:right="1440" w:bottom="1440" w:left="1440" w:header="720" w:footer="8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6CE8" w:rsidRDefault="00496CE8">
      <w:r>
        <w:separator/>
      </w:r>
    </w:p>
  </w:endnote>
  <w:endnote w:type="continuationSeparator" w:id="0">
    <w:p w:rsidR="00496CE8" w:rsidRDefault="00496C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0D6E" w:rsidRDefault="00E40D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2CB" w:rsidRPr="00192845" w:rsidRDefault="00EE62CB" w:rsidP="00192845">
    <w:pPr>
      <w:jc w:val="center"/>
      <w:rPr>
        <w:rFonts w:ascii="Arial" w:hAnsi="Arial"/>
        <w:sz w:val="17"/>
      </w:rPr>
    </w:pPr>
    <w:smartTag w:uri="urn:schemas-microsoft-com:office:smarttags" w:element="place">
      <w:smartTag w:uri="urn:schemas-microsoft-com:office:smarttags" w:element="PlaceName">
        <w:r w:rsidRPr="00192845">
          <w:rPr>
            <w:rFonts w:ascii="Arial" w:hAnsi="Arial"/>
            <w:sz w:val="17"/>
          </w:rPr>
          <w:t>Indiana</w:t>
        </w:r>
      </w:smartTag>
      <w:r w:rsidRPr="00192845">
        <w:rPr>
          <w:rFonts w:ascii="Arial" w:hAnsi="Arial"/>
          <w:sz w:val="17"/>
        </w:rPr>
        <w:t xml:space="preserve"> </w:t>
      </w:r>
      <w:smartTag w:uri="urn:schemas-microsoft-com:office:smarttags" w:element="PlaceType">
        <w:r w:rsidRPr="00192845">
          <w:rPr>
            <w:rFonts w:ascii="Arial" w:hAnsi="Arial"/>
            <w:sz w:val="17"/>
          </w:rPr>
          <w:t>University</w:t>
        </w:r>
      </w:smartTag>
      <w:r w:rsidRPr="00192845">
        <w:rPr>
          <w:rFonts w:ascii="Arial" w:hAnsi="Arial"/>
          <w:sz w:val="17"/>
        </w:rPr>
        <w:t xml:space="preserve"> </w:t>
      </w:r>
      <w:smartTag w:uri="urn:schemas-microsoft-com:office:smarttags" w:element="PlaceType">
        <w:r w:rsidRPr="00192845">
          <w:rPr>
            <w:rFonts w:ascii="Arial" w:hAnsi="Arial"/>
            <w:sz w:val="17"/>
          </w:rPr>
          <w:t>Center</w:t>
        </w:r>
      </w:smartTag>
    </w:smartTag>
    <w:r w:rsidRPr="00192845">
      <w:rPr>
        <w:rFonts w:ascii="Arial" w:hAnsi="Arial"/>
        <w:sz w:val="17"/>
      </w:rPr>
      <w:t xml:space="preserve"> for Postsecondary Research</w:t>
    </w:r>
  </w:p>
  <w:p w:rsidR="00EE62CB" w:rsidRPr="00192845" w:rsidRDefault="00744D3B" w:rsidP="00192845">
    <w:pPr>
      <w:jc w:val="center"/>
      <w:rPr>
        <w:rFonts w:ascii="Arial" w:hAnsi="Arial"/>
        <w:sz w:val="17"/>
      </w:rPr>
    </w:pPr>
    <w:r w:rsidRPr="00744D3B">
      <w:rPr>
        <w:rFonts w:ascii="Arial" w:hAnsi="Arial"/>
        <w:sz w:val="17"/>
      </w:rPr>
      <w:t>201 N. Rose Avenue</w:t>
    </w:r>
    <w:r>
      <w:rPr>
        <w:rFonts w:ascii="Arial" w:hAnsi="Arial"/>
        <w:sz w:val="17"/>
      </w:rPr>
      <w:t xml:space="preserve">  </w:t>
    </w:r>
    <w:r w:rsidR="00EE62CB" w:rsidRPr="00192845">
      <w:rPr>
        <w:rFonts w:ascii="Arial" w:hAnsi="Arial"/>
        <w:sz w:val="17"/>
      </w:rPr>
      <w:sym w:font="Symbol" w:char="F0B7"/>
    </w:r>
    <w:r w:rsidR="00EE62CB" w:rsidRPr="00192845">
      <w:rPr>
        <w:rFonts w:ascii="Arial" w:hAnsi="Arial"/>
        <w:sz w:val="17"/>
      </w:rPr>
      <w:t xml:space="preserve">  Bloomington, IN 47406</w:t>
    </w:r>
  </w:p>
  <w:p w:rsidR="00EE62CB" w:rsidRDefault="00EE62CB" w:rsidP="00192845">
    <w:pPr>
      <w:pStyle w:val="Footer"/>
      <w:tabs>
        <w:tab w:val="clear" w:pos="8640"/>
      </w:tabs>
      <w:rPr>
        <w:rFonts w:ascii="Arial" w:hAnsi="Arial"/>
        <w:sz w:val="17"/>
      </w:rPr>
    </w:pPr>
    <w:r w:rsidRPr="00192845">
      <w:rPr>
        <w:rFonts w:ascii="Arial" w:hAnsi="Arial"/>
        <w:sz w:val="17"/>
      </w:rPr>
      <w:t xml:space="preserve">Phone: (812) 856-5824  </w:t>
    </w:r>
    <w:r w:rsidRPr="00192845">
      <w:rPr>
        <w:rFonts w:ascii="Arial" w:hAnsi="Arial"/>
        <w:sz w:val="17"/>
      </w:rPr>
      <w:sym w:font="Symbol" w:char="F0B7"/>
    </w:r>
    <w:r w:rsidRPr="00192845">
      <w:rPr>
        <w:rFonts w:ascii="Arial" w:hAnsi="Arial"/>
        <w:sz w:val="17"/>
      </w:rPr>
      <w:t xml:space="preserve">  Fax: (812) 856-5150  </w:t>
    </w:r>
    <w:r w:rsidRPr="00192845">
      <w:rPr>
        <w:rFonts w:ascii="Arial" w:hAnsi="Arial"/>
        <w:sz w:val="17"/>
      </w:rPr>
      <w:sym w:font="Symbol" w:char="F0B7"/>
    </w:r>
    <w:r w:rsidRPr="00192845">
      <w:rPr>
        <w:rFonts w:ascii="Arial" w:hAnsi="Arial"/>
        <w:sz w:val="17"/>
      </w:rPr>
      <w:t xml:space="preserve">  E-mail: nsse@indiana.edu  </w:t>
    </w:r>
    <w:r w:rsidRPr="00192845">
      <w:rPr>
        <w:rFonts w:ascii="Arial" w:hAnsi="Arial"/>
        <w:sz w:val="17"/>
      </w:rPr>
      <w:sym w:font="Symbol" w:char="F0B7"/>
    </w:r>
    <w:r w:rsidRPr="00192845">
      <w:rPr>
        <w:rFonts w:ascii="Arial" w:hAnsi="Arial"/>
        <w:sz w:val="17"/>
      </w:rPr>
      <w:t xml:space="preserve">  Web Address: </w:t>
    </w:r>
    <w:r w:rsidR="00744D3B">
      <w:rPr>
        <w:rFonts w:ascii="Arial" w:hAnsi="Arial"/>
        <w:sz w:val="17"/>
      </w:rPr>
      <w:t>nsse.indiana</w:t>
    </w:r>
    <w:r w:rsidRPr="004217E2">
      <w:rPr>
        <w:rFonts w:ascii="Arial" w:hAnsi="Arial"/>
        <w:sz w:val="17"/>
      </w:rPr>
      <w:t>.edu</w:t>
    </w:r>
  </w:p>
  <w:p w:rsidR="00EE62CB" w:rsidRPr="004217E2" w:rsidRDefault="00EE62CB" w:rsidP="004217E2">
    <w:pPr>
      <w:pStyle w:val="Footer"/>
      <w:tabs>
        <w:tab w:val="clear" w:pos="8640"/>
      </w:tabs>
      <w:jc w:val="center"/>
      <w:rPr>
        <w:rFonts w:ascii="Arial" w:hAnsi="Arial"/>
        <w:sz w:val="14"/>
        <w:szCs w:val="14"/>
      </w:rPr>
    </w:pPr>
    <w:r w:rsidRPr="004217E2">
      <w:rPr>
        <w:i/>
        <w:sz w:val="14"/>
        <w:szCs w:val="14"/>
      </w:rPr>
      <w:t xml:space="preserve">Last revised </w:t>
    </w:r>
    <w:r w:rsidR="00744D3B">
      <w:rPr>
        <w:i/>
        <w:sz w:val="14"/>
        <w:szCs w:val="14"/>
      </w:rPr>
      <w:t>December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0D6E" w:rsidRDefault="00E40D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6CE8" w:rsidRDefault="00496CE8">
      <w:r>
        <w:separator/>
      </w:r>
    </w:p>
  </w:footnote>
  <w:footnote w:type="continuationSeparator" w:id="0">
    <w:p w:rsidR="00496CE8" w:rsidRDefault="00496C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0D6E" w:rsidRDefault="00E40D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62CB" w:rsidRDefault="00744D3B" w:rsidP="00DD3B96">
    <w:pPr>
      <w:pStyle w:val="Header"/>
      <w:tabs>
        <w:tab w:val="clear" w:pos="4320"/>
        <w:tab w:val="clear" w:pos="8640"/>
      </w:tabs>
      <w:ind w:left="-1080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647700</wp:posOffset>
          </wp:positionH>
          <wp:positionV relativeFrom="paragraph">
            <wp:posOffset>-95250</wp:posOffset>
          </wp:positionV>
          <wp:extent cx="2057400" cy="840740"/>
          <wp:effectExtent l="0" t="0" r="0" b="0"/>
          <wp:wrapSquare wrapText="bothSides"/>
          <wp:docPr id="4" name="Picture 1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SSE_CMYK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840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E62CB" w:rsidRPr="00D614AD" w:rsidRDefault="00EE62CB" w:rsidP="004E278F">
    <w:pPr>
      <w:pStyle w:val="Header"/>
      <w:tabs>
        <w:tab w:val="clear" w:pos="4320"/>
        <w:tab w:val="clear" w:pos="8640"/>
      </w:tabs>
      <w:jc w:val="right"/>
      <w:rPr>
        <w:i/>
        <w:sz w:val="18"/>
        <w:szCs w:val="18"/>
      </w:rPr>
    </w:pPr>
    <w:r w:rsidRPr="004D33AF">
      <w:rPr>
        <w:b/>
        <w:sz w:val="20"/>
        <w:szCs w:val="20"/>
      </w:rPr>
      <w:t>Exhibit A</w:t>
    </w:r>
    <w:r w:rsidRPr="00D614AD">
      <w:rPr>
        <w:sz w:val="18"/>
        <w:szCs w:val="18"/>
      </w:rPr>
      <w:t xml:space="preserve"> </w:t>
    </w:r>
    <w:r w:rsidRPr="00D614AD">
      <w:rPr>
        <w:sz w:val="18"/>
        <w:szCs w:val="18"/>
      </w:rPr>
      <w:br/>
      <w:t xml:space="preserve">page </w:t>
    </w:r>
    <w:r w:rsidRPr="00D614AD">
      <w:rPr>
        <w:rStyle w:val="PageNumber"/>
        <w:sz w:val="18"/>
        <w:szCs w:val="18"/>
      </w:rPr>
      <w:fldChar w:fldCharType="begin"/>
    </w:r>
    <w:r w:rsidRPr="00D614AD">
      <w:rPr>
        <w:rStyle w:val="PageNumber"/>
        <w:sz w:val="18"/>
        <w:szCs w:val="18"/>
      </w:rPr>
      <w:instrText xml:space="preserve"> PAGE </w:instrText>
    </w:r>
    <w:r w:rsidRPr="00D614AD">
      <w:rPr>
        <w:rStyle w:val="PageNumber"/>
        <w:sz w:val="18"/>
        <w:szCs w:val="18"/>
      </w:rPr>
      <w:fldChar w:fldCharType="separate"/>
    </w:r>
    <w:r w:rsidR="00E40D6E">
      <w:rPr>
        <w:rStyle w:val="PageNumber"/>
        <w:noProof/>
        <w:sz w:val="18"/>
        <w:szCs w:val="18"/>
      </w:rPr>
      <w:t>3</w:t>
    </w:r>
    <w:r w:rsidRPr="00D614AD">
      <w:rPr>
        <w:rStyle w:val="PageNumber"/>
        <w:sz w:val="18"/>
        <w:szCs w:val="18"/>
      </w:rPr>
      <w:fldChar w:fldCharType="end"/>
    </w:r>
    <w:r w:rsidRPr="00D614AD">
      <w:rPr>
        <w:rStyle w:val="PageNumber"/>
        <w:sz w:val="18"/>
        <w:szCs w:val="18"/>
      </w:rPr>
      <w:t xml:space="preserve"> of </w:t>
    </w:r>
    <w:r w:rsidRPr="00D614AD">
      <w:rPr>
        <w:rStyle w:val="PageNumber"/>
        <w:sz w:val="18"/>
        <w:szCs w:val="18"/>
      </w:rPr>
      <w:fldChar w:fldCharType="begin"/>
    </w:r>
    <w:r w:rsidRPr="00D614AD">
      <w:rPr>
        <w:rStyle w:val="PageNumber"/>
        <w:sz w:val="18"/>
        <w:szCs w:val="18"/>
      </w:rPr>
      <w:instrText xml:space="preserve"> NUMPAGES </w:instrText>
    </w:r>
    <w:r w:rsidRPr="00D614AD">
      <w:rPr>
        <w:rStyle w:val="PageNumber"/>
        <w:sz w:val="18"/>
        <w:szCs w:val="18"/>
      </w:rPr>
      <w:fldChar w:fldCharType="separate"/>
    </w:r>
    <w:r w:rsidR="00E40D6E">
      <w:rPr>
        <w:rStyle w:val="PageNumber"/>
        <w:noProof/>
        <w:sz w:val="18"/>
        <w:szCs w:val="18"/>
      </w:rPr>
      <w:t>3</w:t>
    </w:r>
    <w:r w:rsidRPr="00D614AD">
      <w:rPr>
        <w:rStyle w:val="PageNumber"/>
        <w:sz w:val="18"/>
        <w:szCs w:val="18"/>
      </w:rPr>
      <w:fldChar w:fldCharType="end"/>
    </w:r>
    <w:r w:rsidRPr="00D614AD">
      <w:rPr>
        <w:sz w:val="18"/>
        <w:szCs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0D6E" w:rsidRDefault="00E40D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04DD6"/>
    <w:multiLevelType w:val="hybridMultilevel"/>
    <w:tmpl w:val="A478FA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A53284C"/>
    <w:multiLevelType w:val="hybridMultilevel"/>
    <w:tmpl w:val="1750A1D2"/>
    <w:lvl w:ilvl="0" w:tplc="EE8AD41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D89123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37D47A8D"/>
    <w:multiLevelType w:val="hybridMultilevel"/>
    <w:tmpl w:val="89088492"/>
    <w:lvl w:ilvl="0" w:tplc="E2AECDF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A02D33"/>
    <w:multiLevelType w:val="hybridMultilevel"/>
    <w:tmpl w:val="69BCA8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55D6045"/>
    <w:multiLevelType w:val="hybridMultilevel"/>
    <w:tmpl w:val="1AE06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MLA0NDMxNbUwMjJT0lEKTi0uzszPAykwrAUAJ5U6SCwAAAA="/>
  </w:docVars>
  <w:rsids>
    <w:rsidRoot w:val="00694A33"/>
    <w:rsid w:val="00001DA7"/>
    <w:rsid w:val="000040F2"/>
    <w:rsid w:val="00024703"/>
    <w:rsid w:val="000313A6"/>
    <w:rsid w:val="00031A97"/>
    <w:rsid w:val="00047DD0"/>
    <w:rsid w:val="00076DB2"/>
    <w:rsid w:val="000A0E26"/>
    <w:rsid w:val="000B2C7A"/>
    <w:rsid w:val="00172BD5"/>
    <w:rsid w:val="0018538E"/>
    <w:rsid w:val="00192845"/>
    <w:rsid w:val="001953DC"/>
    <w:rsid w:val="001A450A"/>
    <w:rsid w:val="001C18A9"/>
    <w:rsid w:val="001C2CE3"/>
    <w:rsid w:val="0022598C"/>
    <w:rsid w:val="002E6C2E"/>
    <w:rsid w:val="0030380B"/>
    <w:rsid w:val="003147E8"/>
    <w:rsid w:val="00334871"/>
    <w:rsid w:val="00337229"/>
    <w:rsid w:val="0035026E"/>
    <w:rsid w:val="00391459"/>
    <w:rsid w:val="003B16B2"/>
    <w:rsid w:val="004217E2"/>
    <w:rsid w:val="004244AF"/>
    <w:rsid w:val="004544E6"/>
    <w:rsid w:val="0046147C"/>
    <w:rsid w:val="00487E3A"/>
    <w:rsid w:val="00495EC0"/>
    <w:rsid w:val="00496CE8"/>
    <w:rsid w:val="004B1FBD"/>
    <w:rsid w:val="004D33AF"/>
    <w:rsid w:val="004D3BD3"/>
    <w:rsid w:val="004E278F"/>
    <w:rsid w:val="00532360"/>
    <w:rsid w:val="005475F2"/>
    <w:rsid w:val="005856EF"/>
    <w:rsid w:val="00587C70"/>
    <w:rsid w:val="005977F8"/>
    <w:rsid w:val="005A0626"/>
    <w:rsid w:val="005B5DCC"/>
    <w:rsid w:val="005C2FA0"/>
    <w:rsid w:val="005E6F8D"/>
    <w:rsid w:val="006016CB"/>
    <w:rsid w:val="006112A0"/>
    <w:rsid w:val="00624812"/>
    <w:rsid w:val="00624819"/>
    <w:rsid w:val="0063423D"/>
    <w:rsid w:val="00641C40"/>
    <w:rsid w:val="00671BE1"/>
    <w:rsid w:val="006725A4"/>
    <w:rsid w:val="00694A33"/>
    <w:rsid w:val="00711434"/>
    <w:rsid w:val="00716F92"/>
    <w:rsid w:val="007172CC"/>
    <w:rsid w:val="00717965"/>
    <w:rsid w:val="00717D25"/>
    <w:rsid w:val="00732F9B"/>
    <w:rsid w:val="00744D3B"/>
    <w:rsid w:val="007A596D"/>
    <w:rsid w:val="007D52AA"/>
    <w:rsid w:val="007D619B"/>
    <w:rsid w:val="00817A8B"/>
    <w:rsid w:val="00892846"/>
    <w:rsid w:val="00892A8A"/>
    <w:rsid w:val="008C5B09"/>
    <w:rsid w:val="008E1C5E"/>
    <w:rsid w:val="00902DEE"/>
    <w:rsid w:val="00917620"/>
    <w:rsid w:val="00925677"/>
    <w:rsid w:val="00951C15"/>
    <w:rsid w:val="0095676C"/>
    <w:rsid w:val="00993D51"/>
    <w:rsid w:val="009B28DF"/>
    <w:rsid w:val="009C3F61"/>
    <w:rsid w:val="009C60FE"/>
    <w:rsid w:val="009F34DE"/>
    <w:rsid w:val="00A10EC5"/>
    <w:rsid w:val="00A24104"/>
    <w:rsid w:val="00A32926"/>
    <w:rsid w:val="00A54ABE"/>
    <w:rsid w:val="00A974E1"/>
    <w:rsid w:val="00AC7364"/>
    <w:rsid w:val="00AD7A65"/>
    <w:rsid w:val="00AE0DF6"/>
    <w:rsid w:val="00AE3BED"/>
    <w:rsid w:val="00AE57EB"/>
    <w:rsid w:val="00B602CB"/>
    <w:rsid w:val="00BB07FB"/>
    <w:rsid w:val="00BB561A"/>
    <w:rsid w:val="00C07463"/>
    <w:rsid w:val="00C45708"/>
    <w:rsid w:val="00C8105D"/>
    <w:rsid w:val="00C82707"/>
    <w:rsid w:val="00C96DF9"/>
    <w:rsid w:val="00CC1FFD"/>
    <w:rsid w:val="00CD0E47"/>
    <w:rsid w:val="00D058F7"/>
    <w:rsid w:val="00D34A50"/>
    <w:rsid w:val="00D53EAA"/>
    <w:rsid w:val="00D540B1"/>
    <w:rsid w:val="00D614AD"/>
    <w:rsid w:val="00D648A9"/>
    <w:rsid w:val="00DA44E2"/>
    <w:rsid w:val="00DA53AE"/>
    <w:rsid w:val="00DD0746"/>
    <w:rsid w:val="00DD3B96"/>
    <w:rsid w:val="00DE778B"/>
    <w:rsid w:val="00E40A16"/>
    <w:rsid w:val="00E40D6E"/>
    <w:rsid w:val="00E461FA"/>
    <w:rsid w:val="00E63E42"/>
    <w:rsid w:val="00E72AA0"/>
    <w:rsid w:val="00E814F2"/>
    <w:rsid w:val="00EE62CB"/>
    <w:rsid w:val="00EE7893"/>
    <w:rsid w:val="00F31581"/>
    <w:rsid w:val="00F555C6"/>
    <w:rsid w:val="00F66E11"/>
    <w:rsid w:val="00F7292A"/>
    <w:rsid w:val="00FC0277"/>
    <w:rsid w:val="00FF7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726E65EF"/>
  <w15:chartTrackingRefBased/>
  <w15:docId w15:val="{140E2C62-67D1-4451-84E2-81F9C07DB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D6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40D6E"/>
    <w:pPr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E40D6E"/>
    <w:pPr>
      <w:jc w:val="center"/>
      <w:outlineLvl w:val="1"/>
    </w:pPr>
    <w:rPr>
      <w:b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rsid w:val="0019284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9284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614AD"/>
  </w:style>
  <w:style w:type="table" w:styleId="TableGrid">
    <w:name w:val="Table Grid"/>
    <w:basedOn w:val="TableNormal"/>
    <w:rsid w:val="00C827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18A9"/>
    <w:pPr>
      <w:ind w:left="720"/>
    </w:pPr>
  </w:style>
  <w:style w:type="paragraph" w:customStyle="1" w:styleId="style5">
    <w:name w:val="style5"/>
    <w:basedOn w:val="Normal"/>
    <w:rsid w:val="00FC0277"/>
    <w:pPr>
      <w:spacing w:before="100" w:beforeAutospacing="1" w:after="100" w:afterAutospacing="1"/>
    </w:pPr>
    <w:rPr>
      <w:rFonts w:eastAsia="Calibri"/>
    </w:rPr>
  </w:style>
  <w:style w:type="character" w:customStyle="1" w:styleId="Heading1Char">
    <w:name w:val="Heading 1 Char"/>
    <w:basedOn w:val="DefaultParagraphFont"/>
    <w:link w:val="Heading1"/>
    <w:rsid w:val="00E40D6E"/>
    <w:rPr>
      <w:b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E40D6E"/>
    <w:rPr>
      <w:b/>
      <w:sz w:val="28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C23772-6815-451F-B7CE-8A264E26B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—1/10/03; Royalty-bearing license</vt:lpstr>
    </vt:vector>
  </TitlesOfParts>
  <Company>Indiana University</Company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—1/10/03; Royalty-bearing license</dc:title>
  <dc:subject/>
  <dc:creator>Todd Chamberlain</dc:creator>
  <cp:keywords/>
  <dc:description/>
  <cp:lastModifiedBy>Fosnacht, Kevin John</cp:lastModifiedBy>
  <cp:revision>3</cp:revision>
  <cp:lastPrinted>2006-11-08T19:20:00Z</cp:lastPrinted>
  <dcterms:created xsi:type="dcterms:W3CDTF">2019-12-03T21:10:00Z</dcterms:created>
  <dcterms:modified xsi:type="dcterms:W3CDTF">2019-12-03T21:22:00Z</dcterms:modified>
</cp:coreProperties>
</file>